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AAE1B" w14:textId="0C8BD4BC" w:rsidR="00E70F0A" w:rsidRDefault="0031602D" w:rsidP="00885D04">
      <w:pPr>
        <w:pStyle w:val="Style1"/>
      </w:pPr>
      <w:r>
        <w:t>Tab</w:t>
      </w:r>
      <w:r w:rsidR="00E21231">
        <w:t xml:space="preserve"> </w:t>
      </w:r>
      <w:r w:rsidR="00FE4F77">
        <w:t>Bar</w:t>
      </w:r>
    </w:p>
    <w:p w14:paraId="0E0D49C2" w14:textId="520601DE" w:rsidR="00E70F0A" w:rsidRDefault="00FE4F77" w:rsidP="00AA1177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You can use nav tag and list to create your navbar</w:t>
      </w:r>
    </w:p>
    <w:p w14:paraId="4B827E2F" w14:textId="5BF79221" w:rsidR="00FE4F77" w:rsidRDefault="00FE4F77" w:rsidP="00FE4F7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6F9072AA" wp14:editId="0F14ADF1">
                <wp:simplePos x="0" y="0"/>
                <wp:positionH relativeFrom="margin">
                  <wp:align>right</wp:align>
                </wp:positionH>
                <wp:positionV relativeFrom="paragraph">
                  <wp:posOffset>62865</wp:posOffset>
                </wp:positionV>
                <wp:extent cx="5944235" cy="2660650"/>
                <wp:effectExtent l="0" t="0" r="0" b="6350"/>
                <wp:wrapNone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235" cy="266065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2009DF8" w14:textId="77777777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div class="wrapper"&gt;</w:t>
                            </w:r>
                          </w:p>
                          <w:p w14:paraId="4CB91938" w14:textId="6CB0D8E8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tab-header"&gt;</w:t>
                            </w:r>
                          </w:p>
                          <w:p w14:paraId="74096949" w14:textId="77777777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class="header active"&gt;&lt;/div&gt;</w:t>
                            </w:r>
                          </w:p>
                          <w:p w14:paraId="2818FD99" w14:textId="77777777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class="header"&gt;&lt;/div&gt;</w:t>
                            </w:r>
                          </w:p>
                          <w:p w14:paraId="61C59598" w14:textId="77777777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class="header"&gt;&lt;/div&gt;</w:t>
                            </w:r>
                          </w:p>
                          <w:p w14:paraId="7408DF34" w14:textId="77777777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class="header"&gt;&lt;/div&gt;</w:t>
                            </w:r>
                          </w:p>
                          <w:p w14:paraId="1367B8D1" w14:textId="77777777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class="header"&gt;&lt;/div&gt;</w:t>
                            </w:r>
                          </w:p>
                          <w:p w14:paraId="0D29E533" w14:textId="75A3D786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B4A7CA4" w14:textId="6C0E2765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tab-content"&gt;</w:t>
                            </w:r>
                          </w:p>
                          <w:p w14:paraId="139C7260" w14:textId="50CBC1E3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content active"&gt;&lt;/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3DC9BB2" w14:textId="3CC1B2D9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content"&gt;&lt;/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14DFF29" w14:textId="7207DF58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content"&gt;&lt;/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842BFB4" w14:textId="70F8DE6B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content"&gt;&lt;/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3C14751" w14:textId="603E2D3E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content"&gt;&lt;/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8D9A99E" w14:textId="38328AAF" w:rsidR="00FE4F77" w:rsidRPr="00FE4F77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B8B2C78" w14:textId="514CFF45" w:rsidR="00574471" w:rsidRPr="009E4045" w:rsidRDefault="00FE4F77" w:rsidP="00FE4F77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9072AA" id="_x0000_t202" coordsize="21600,21600" o:spt="202" path="m,l,21600r21600,l21600,xe">
                <v:stroke joinstyle="miter"/>
                <v:path gradientshapeok="t" o:connecttype="rect"/>
              </v:shapetype>
              <v:shape id="Text Box 90" o:spid="_x0000_s1026" type="#_x0000_t202" style="position:absolute;left:0;text-align:left;margin-left:416.85pt;margin-top:4.95pt;width:468.05pt;height:209.5pt;z-index:2517514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" fillcolor="#fdfaeb" stroked="f" strokeweight=".5pt">
                <v:textbox inset="2mm">
                  <w:txbxContent>
                    <w:p w14:paraId="62009DF8" w14:textId="77777777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div class="wrapper"&gt;</w:t>
                      </w:r>
                    </w:p>
                    <w:p w14:paraId="4CB91938" w14:textId="6CB0D8E8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tab-header"&gt;</w:t>
                      </w:r>
                    </w:p>
                    <w:p w14:paraId="74096949" w14:textId="77777777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class="header active"&gt;&lt;/div&gt;</w:t>
                      </w:r>
                    </w:p>
                    <w:p w14:paraId="2818FD99" w14:textId="77777777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class="header"&gt;&lt;/div&gt;</w:t>
                      </w:r>
                    </w:p>
                    <w:p w14:paraId="61C59598" w14:textId="77777777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class="header"&gt;&lt;/div&gt;</w:t>
                      </w:r>
                    </w:p>
                    <w:p w14:paraId="7408DF34" w14:textId="77777777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class="header"&gt;&lt;/div&gt;</w:t>
                      </w:r>
                    </w:p>
                    <w:p w14:paraId="1367B8D1" w14:textId="77777777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class="header"&gt;&lt;/div&gt;</w:t>
                      </w:r>
                    </w:p>
                    <w:p w14:paraId="0D29E533" w14:textId="75A3D786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B4A7CA4" w14:textId="6C0E2765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tab-content"&gt;</w:t>
                      </w:r>
                    </w:p>
                    <w:p w14:paraId="139C7260" w14:textId="50CBC1E3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content active"&gt;&lt;/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73DC9BB2" w14:textId="3CC1B2D9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content"&gt;&lt;/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714DFF29" w14:textId="7207DF58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content"&gt;&lt;/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5842BFB4" w14:textId="70F8DE6B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content"&gt;&lt;/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3C14751" w14:textId="603E2D3E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content"&gt;&lt;/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78D9A99E" w14:textId="38328AAF" w:rsidR="00FE4F77" w:rsidRPr="00FE4F77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7B8B2C78" w14:textId="514CFF45" w:rsidR="00574471" w:rsidRPr="009E4045" w:rsidRDefault="00FE4F77" w:rsidP="00FE4F77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7432F8" w14:textId="7966853A" w:rsidR="00FE4F77" w:rsidRDefault="00FE4F77" w:rsidP="00FE4F7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07503B7" w14:textId="641C6C88" w:rsidR="00FE4F77" w:rsidRDefault="00FE4F77" w:rsidP="00FE4F7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17C8136" w14:textId="10D57E4F" w:rsidR="00FE4F77" w:rsidRDefault="00FE4F77" w:rsidP="00FE4F7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22DB3CD" w14:textId="6A8B22A1" w:rsidR="00FE4F77" w:rsidRPr="00FE4F77" w:rsidRDefault="00FE4F77" w:rsidP="00FE4F7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0A4FFF2" w14:textId="66666488" w:rsidR="00FE4F77" w:rsidRDefault="00FE4F77" w:rsidP="00FE4F7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7080684" w14:textId="11327E15" w:rsidR="00FE4F77" w:rsidRDefault="00FE4F77" w:rsidP="00FE4F7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5090592" w14:textId="2E9EC323" w:rsidR="00FE4F77" w:rsidRDefault="00FE4F77" w:rsidP="00FE4F7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6FA1F3B" w14:textId="430C80E3" w:rsidR="00FE4F77" w:rsidRPr="00FE4F77" w:rsidRDefault="00FE4F77" w:rsidP="00FE4F7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188E718" w14:textId="731284C3" w:rsidR="00574471" w:rsidRPr="00596887" w:rsidRDefault="00E12A5C" w:rsidP="00786B9A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 w:rsidRPr="00596887">
        <w:rPr>
          <w:rFonts w:asciiTheme="minorBidi" w:hAnsiTheme="minorBidi"/>
          <w:sz w:val="24"/>
          <w:szCs w:val="24"/>
          <w:u w:val="single"/>
        </w:rPr>
        <w:t>Data Set</w:t>
      </w:r>
      <w:r w:rsidRPr="00596887">
        <w:rPr>
          <w:rFonts w:asciiTheme="minorBidi" w:hAnsiTheme="minorBidi"/>
          <w:sz w:val="24"/>
          <w:szCs w:val="24"/>
        </w:rPr>
        <w:t xml:space="preserve"> </w:t>
      </w:r>
      <w:hyperlink r:id="rId6" w:history="1">
        <w:r w:rsidRPr="00596887">
          <w:rPr>
            <w:rStyle w:val="Hyperlink"/>
            <w:sz w:val="16"/>
            <w:szCs w:val="16"/>
          </w:rPr>
          <w:t>dataset</w:t>
        </w:r>
      </w:hyperlink>
      <w:r w:rsidRPr="00596887">
        <w:rPr>
          <w:rStyle w:val="Hyperlink"/>
          <w:sz w:val="16"/>
          <w:szCs w:val="16"/>
        </w:rPr>
        <w:t xml:space="preserve"> </w:t>
      </w:r>
      <w:r w:rsidRPr="00596887">
        <w:rPr>
          <w:rFonts w:asciiTheme="minorBidi" w:hAnsiTheme="minorBidi"/>
          <w:sz w:val="24"/>
          <w:szCs w:val="24"/>
        </w:rPr>
        <w:t xml:space="preserve">// </w:t>
      </w:r>
      <w:r w:rsidR="00596887">
        <w:rPr>
          <w:rFonts w:asciiTheme="minorBidi" w:hAnsiTheme="minorBidi"/>
          <w:sz w:val="24"/>
          <w:szCs w:val="24"/>
        </w:rPr>
        <w:t>You</w:t>
      </w:r>
      <w:r w:rsidR="00596887" w:rsidRPr="00596887">
        <w:rPr>
          <w:rFonts w:asciiTheme="minorBidi" w:hAnsiTheme="minorBidi"/>
          <w:sz w:val="24"/>
          <w:szCs w:val="24"/>
        </w:rPr>
        <w:t xml:space="preserve"> can specify a data for a tag.</w:t>
      </w:r>
      <w:r w:rsidR="00596887">
        <w:rPr>
          <w:rFonts w:asciiTheme="minorBidi" w:hAnsiTheme="minorBidi"/>
          <w:sz w:val="24"/>
          <w:szCs w:val="24"/>
        </w:rPr>
        <w:t xml:space="preserve"> With this</w:t>
      </w:r>
      <w:r w:rsidRPr="00596887">
        <w:rPr>
          <w:rFonts w:asciiTheme="minorBidi" w:hAnsiTheme="minorBidi"/>
          <w:sz w:val="24"/>
          <w:szCs w:val="24"/>
        </w:rPr>
        <w:t xml:space="preserve"> method </w:t>
      </w:r>
      <w:r w:rsidR="00596887">
        <w:rPr>
          <w:rFonts w:asciiTheme="minorBidi" w:hAnsiTheme="minorBidi"/>
          <w:sz w:val="24"/>
          <w:szCs w:val="24"/>
        </w:rPr>
        <w:t xml:space="preserve">you can </w:t>
      </w:r>
      <w:r w:rsidRPr="00596887">
        <w:rPr>
          <w:rFonts w:asciiTheme="minorBidi" w:hAnsiTheme="minorBidi"/>
          <w:sz w:val="24"/>
          <w:szCs w:val="24"/>
        </w:rPr>
        <w:t>connect a nav(header) and a content</w:t>
      </w:r>
      <w:r w:rsidR="001C0CBE" w:rsidRPr="00596887">
        <w:rPr>
          <w:rFonts w:asciiTheme="minorBidi" w:hAnsiTheme="minorBidi"/>
          <w:sz w:val="24"/>
          <w:szCs w:val="24"/>
        </w:rPr>
        <w:t xml:space="preserve">. </w:t>
      </w:r>
    </w:p>
    <w:p w14:paraId="2D9448D2" w14:textId="744B68AA" w:rsidR="00E12A5C" w:rsidRDefault="00596887" w:rsidP="00574471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3FC1DD6B" wp14:editId="0BFB2F75">
                <wp:simplePos x="0" y="0"/>
                <wp:positionH relativeFrom="margin">
                  <wp:align>right</wp:align>
                </wp:positionH>
                <wp:positionV relativeFrom="paragraph">
                  <wp:posOffset>45720</wp:posOffset>
                </wp:positionV>
                <wp:extent cx="5944235" cy="266065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235" cy="266065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65C8870" w14:textId="77777777" w:rsidR="00E12A5C" w:rsidRPr="00FE4F77" w:rsidRDefault="00E12A5C" w:rsidP="00E12A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div class="wrapper"&gt;</w:t>
                            </w:r>
                          </w:p>
                          <w:p w14:paraId="06EB1CF6" w14:textId="77777777" w:rsidR="00E12A5C" w:rsidRPr="00FE4F77" w:rsidRDefault="00E12A5C" w:rsidP="00E12A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tab-header"&gt;</w:t>
                            </w:r>
                          </w:p>
                          <w:p w14:paraId="04C2CEE8" w14:textId="4764FFB9" w:rsidR="00E12A5C" w:rsidRPr="00FE4F77" w:rsidRDefault="00E12A5C" w:rsidP="00E12A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</w:t>
                            </w:r>
                            <w:r w:rsidRPr="00BD4B5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data-</w:t>
                            </w:r>
                            <w:r w:rsidR="00F834EB" w:rsidRPr="00BD4B5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ontent="description"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="header active"&gt;</w:t>
                            </w:r>
                            <w:proofErr w:type="spellStart"/>
                            <w:r w:rsidR="00F834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scrip</w:t>
                            </w:r>
                            <w:proofErr w:type="spellEnd"/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div&gt;</w:t>
                            </w:r>
                          </w:p>
                          <w:p w14:paraId="40883CF9" w14:textId="61DFE362" w:rsidR="00E12A5C" w:rsidRPr="00FE4F77" w:rsidRDefault="00E12A5C" w:rsidP="00E12A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</w:t>
                            </w:r>
                            <w:r w:rsidR="00F834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data-content="reviews" 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="header"&gt;</w:t>
                            </w:r>
                            <w:r w:rsidR="00F834EB" w:rsidRPr="00F834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834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views</w:t>
                            </w:r>
                            <w:r w:rsidR="00F834EB"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div&gt;</w:t>
                            </w:r>
                          </w:p>
                          <w:p w14:paraId="4597FA1E" w14:textId="0278AEF3" w:rsidR="00E12A5C" w:rsidRPr="00FE4F77" w:rsidRDefault="00E12A5C" w:rsidP="00E12A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div </w:t>
                            </w:r>
                            <w:r w:rsidR="00F834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data-content="tags" 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="header"&gt;&lt;/div&gt;</w:t>
                            </w:r>
                          </w:p>
                          <w:p w14:paraId="2368656D" w14:textId="77777777" w:rsidR="00E12A5C" w:rsidRPr="00FE4F77" w:rsidRDefault="00E12A5C" w:rsidP="00E12A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707DE8F" w14:textId="77777777" w:rsidR="00E12A5C" w:rsidRPr="00FE4F77" w:rsidRDefault="00E12A5C" w:rsidP="00E12A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tab-content"&gt;</w:t>
                            </w:r>
                          </w:p>
                          <w:p w14:paraId="03F21D99" w14:textId="1CABC515" w:rsidR="00E12A5C" w:rsidRPr="00FE4F77" w:rsidRDefault="00E12A5C" w:rsidP="00E12A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834EB" w:rsidRPr="00BD4B5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data-content = "</w:t>
                            </w:r>
                            <w:r w:rsidR="00BD4B54" w:rsidRPr="00BD4B5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description</w:t>
                            </w:r>
                            <w:r w:rsidR="00BD4B5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834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 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="content active"&gt;&lt;/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A661D9E" w14:textId="638851EE" w:rsidR="00E12A5C" w:rsidRPr="00FE4F77" w:rsidRDefault="00E12A5C" w:rsidP="00E12A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834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data-content="reviews" 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="content"&gt;&lt;/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A8B2897" w14:textId="22B3B736" w:rsidR="00E12A5C" w:rsidRPr="00FE4F77" w:rsidRDefault="00E12A5C" w:rsidP="00E12A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834E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data-content="tags" 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="content"&gt;&lt;/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DBD06B2" w14:textId="77777777" w:rsidR="00E12A5C" w:rsidRPr="00FE4F77" w:rsidRDefault="00E12A5C" w:rsidP="00E12A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/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7B6866D" w14:textId="77777777" w:rsidR="00E12A5C" w:rsidRPr="009E4045" w:rsidRDefault="00E12A5C" w:rsidP="00E12A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C1DD6B" id="Text Box 1" o:spid="_x0000_s1027" type="#_x0000_t202" style="position:absolute;left:0;text-align:left;margin-left:416.85pt;margin-top:3.6pt;width:468.05pt;height:209.5pt;z-index:2517596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" fillcolor="#fdfaeb" stroked="f" strokeweight=".5pt">
                <v:textbox inset="2mm">
                  <w:txbxContent>
                    <w:p w14:paraId="665C8870" w14:textId="77777777" w:rsidR="00E12A5C" w:rsidRPr="00FE4F77" w:rsidRDefault="00E12A5C" w:rsidP="00E12A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div class="wrapper"&gt;</w:t>
                      </w:r>
                    </w:p>
                    <w:p w14:paraId="06EB1CF6" w14:textId="77777777" w:rsidR="00E12A5C" w:rsidRPr="00FE4F77" w:rsidRDefault="00E12A5C" w:rsidP="00E12A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tab-header"&gt;</w:t>
                      </w:r>
                    </w:p>
                    <w:p w14:paraId="04C2CEE8" w14:textId="4764FFB9" w:rsidR="00E12A5C" w:rsidRPr="00FE4F77" w:rsidRDefault="00E12A5C" w:rsidP="00E12A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</w:t>
                      </w:r>
                      <w:r w:rsidRPr="00BD4B5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data-</w:t>
                      </w:r>
                      <w:r w:rsidR="00F834EB" w:rsidRPr="00BD4B5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ontent="description"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="header active"&gt;</w:t>
                      </w:r>
                      <w:r w:rsidR="00F834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scrip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div&gt;</w:t>
                      </w:r>
                    </w:p>
                    <w:p w14:paraId="40883CF9" w14:textId="61DFE362" w:rsidR="00E12A5C" w:rsidRPr="00FE4F77" w:rsidRDefault="00E12A5C" w:rsidP="00E12A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</w:t>
                      </w:r>
                      <w:r w:rsidR="00F834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ata-content="</w:t>
                      </w:r>
                      <w:r w:rsidR="00F834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views</w:t>
                      </w:r>
                      <w:r w:rsidR="00F834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 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="header"&gt;</w:t>
                      </w:r>
                      <w:r w:rsidR="00F834EB" w:rsidRPr="00F834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F834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views</w:t>
                      </w:r>
                      <w:r w:rsidR="00F834EB"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div&gt;</w:t>
                      </w:r>
                    </w:p>
                    <w:p w14:paraId="4597FA1E" w14:textId="0278AEF3" w:rsidR="00E12A5C" w:rsidRPr="00FE4F77" w:rsidRDefault="00E12A5C" w:rsidP="00E12A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div </w:t>
                      </w:r>
                      <w:r w:rsidR="00F834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data-content="tags" 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="header"&gt;&lt;/div&gt;</w:t>
                      </w:r>
                    </w:p>
                    <w:p w14:paraId="2368656D" w14:textId="77777777" w:rsidR="00E12A5C" w:rsidRPr="00FE4F77" w:rsidRDefault="00E12A5C" w:rsidP="00E12A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7707DE8F" w14:textId="77777777" w:rsidR="00E12A5C" w:rsidRPr="00FE4F77" w:rsidRDefault="00E12A5C" w:rsidP="00E12A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tab-content"&gt;</w:t>
                      </w:r>
                    </w:p>
                    <w:p w14:paraId="03F21D99" w14:textId="1CABC515" w:rsidR="00E12A5C" w:rsidRPr="00FE4F77" w:rsidRDefault="00E12A5C" w:rsidP="00E12A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F834EB" w:rsidRPr="00BD4B5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data-content = "</w:t>
                      </w:r>
                      <w:r w:rsidR="00BD4B54" w:rsidRPr="00BD4B5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description</w:t>
                      </w:r>
                      <w:r w:rsidR="00BD4B5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F834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 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="content active"&gt;&lt;/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7A661D9E" w14:textId="638851EE" w:rsidR="00E12A5C" w:rsidRPr="00FE4F77" w:rsidRDefault="00E12A5C" w:rsidP="00E12A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F834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data-content="reviews" 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="content"&gt;&lt;/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3A8B2897" w14:textId="22B3B736" w:rsidR="00E12A5C" w:rsidRPr="00FE4F77" w:rsidRDefault="00E12A5C" w:rsidP="00E12A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F834E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data-content="tags" 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="content"&gt;&lt;/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DBD06B2" w14:textId="77777777" w:rsidR="00E12A5C" w:rsidRPr="00FE4F77" w:rsidRDefault="00E12A5C" w:rsidP="00E12A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/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27B6866D" w14:textId="77777777" w:rsidR="00E12A5C" w:rsidRPr="009E4045" w:rsidRDefault="00E12A5C" w:rsidP="00E12A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42FFD3" w14:textId="765CF56D" w:rsidR="00E12A5C" w:rsidRDefault="00E12A5C" w:rsidP="00574471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67404424" w14:textId="27830880" w:rsidR="00E12A5C" w:rsidRDefault="00E12A5C" w:rsidP="00574471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68E9CDCB" w14:textId="6C88E6E5" w:rsidR="00E12A5C" w:rsidRDefault="00E12A5C" w:rsidP="00574471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5B0ECC96" w14:textId="61CB77D3" w:rsidR="00E12A5C" w:rsidRDefault="00E12A5C" w:rsidP="00574471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55C0B19E" w14:textId="5C6ADDAD" w:rsidR="00E12A5C" w:rsidRDefault="00E12A5C" w:rsidP="00574471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0AC7298A" w14:textId="159157FF" w:rsidR="00E12A5C" w:rsidRDefault="00E12A5C" w:rsidP="00574471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03E98258" w14:textId="303A1FFE" w:rsidR="00E12A5C" w:rsidRDefault="00E12A5C" w:rsidP="00574471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40EA2BB0" w14:textId="729AE5A9" w:rsidR="00E12A5C" w:rsidRDefault="00E12A5C" w:rsidP="00574471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491C6894" w14:textId="77777777" w:rsidR="0058209A" w:rsidRDefault="0058209A" w:rsidP="00574471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2439453F" w14:textId="77777777" w:rsidR="0058209A" w:rsidRDefault="0058209A" w:rsidP="00574471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3B6985B9" w14:textId="32C0A130" w:rsidR="00E12A5C" w:rsidRPr="0058209A" w:rsidRDefault="0058209A" w:rsidP="0058209A">
      <w:pPr>
        <w:pStyle w:val="ListParagraph"/>
        <w:numPr>
          <w:ilvl w:val="0"/>
          <w:numId w:val="4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8209A">
        <w:rPr>
          <w:rFonts w:asciiTheme="minorBidi" w:hAnsiTheme="minorBidi"/>
          <w:sz w:val="24"/>
          <w:szCs w:val="24"/>
        </w:rPr>
        <w:lastRenderedPageBreak/>
        <w:t xml:space="preserve">Select the nav that has the class </w:t>
      </w:r>
      <w:proofErr w:type="spellStart"/>
      <w:r w:rsidRPr="0058209A">
        <w:rPr>
          <w:rFonts w:asciiTheme="minorBidi" w:hAnsiTheme="minorBidi"/>
          <w:sz w:val="24"/>
          <w:szCs w:val="24"/>
        </w:rPr>
        <w:t>slected</w:t>
      </w:r>
      <w:proofErr w:type="spellEnd"/>
      <w:r w:rsidRPr="0058209A">
        <w:rPr>
          <w:rFonts w:asciiTheme="minorBidi" w:hAnsiTheme="minorBidi"/>
          <w:sz w:val="24"/>
          <w:szCs w:val="24"/>
        </w:rPr>
        <w:t xml:space="preserve"> </w:t>
      </w:r>
    </w:p>
    <w:p w14:paraId="3E0D8E73" w14:textId="0CB148AF" w:rsidR="0058209A" w:rsidRDefault="0058209A">
      <w:pPr>
        <w:rPr>
          <w:rFonts w:asciiTheme="minorBidi" w:hAnsiTheme="minorBidi"/>
          <w:sz w:val="24"/>
          <w:szCs w:val="24"/>
          <w:u w:val="single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1A55AA75" wp14:editId="31B89ED0">
                <wp:simplePos x="0" y="0"/>
                <wp:positionH relativeFrom="margin">
                  <wp:align>right</wp:align>
                </wp:positionH>
                <wp:positionV relativeFrom="paragraph">
                  <wp:posOffset>86360</wp:posOffset>
                </wp:positionV>
                <wp:extent cx="5944235" cy="473075"/>
                <wp:effectExtent l="0" t="0" r="0" b="31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235" cy="47307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C3DEF0" w14:textId="52FC6BE5" w:rsidR="0058209A" w:rsidRDefault="0058209A" w:rsidP="0058209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querySelect</w:t>
                            </w:r>
                            <w:r w:rsidR="00F56F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r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r w:rsidR="00F56F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.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b-heade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.</w:t>
                            </w:r>
                            <w:r w:rsidRPr="001C0CB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elected</w:t>
                            </w:r>
                            <w:proofErr w:type="spellEnd"/>
                            <w:r w:rsidRPr="001C0CB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//that element with class selected</w:t>
                            </w:r>
                          </w:p>
                          <w:p w14:paraId="7ABF8373" w14:textId="2022BA08" w:rsidR="0058209A" w:rsidRPr="009E4045" w:rsidRDefault="0058209A" w:rsidP="0058209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55AA75" id="Text Box 2" o:spid="_x0000_s1028" type="#_x0000_t202" style="position:absolute;margin-left:416.85pt;margin-top:6.8pt;width:468.05pt;height:37.25pt;z-index:2517616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" fillcolor="#fdfaeb" stroked="f" strokeweight=".5pt">
                <v:textbox inset="2mm">
                  <w:txbxContent>
                    <w:p w14:paraId="72C3DEF0" w14:textId="52FC6BE5" w:rsidR="0058209A" w:rsidRDefault="0058209A" w:rsidP="0058209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document.querySelect</w:t>
                      </w:r>
                      <w:r w:rsidR="00F56F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r w:rsidR="00F56F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.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-heade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li.</w:t>
                      </w:r>
                      <w:r w:rsidRPr="001C0CB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elected'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//that element with class selected</w:t>
                      </w:r>
                    </w:p>
                    <w:p w14:paraId="7ABF8373" w14:textId="2022BA08" w:rsidR="0058209A" w:rsidRPr="009E4045" w:rsidRDefault="0058209A" w:rsidP="0058209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6E6C4D" w14:textId="25553179" w:rsidR="0058209A" w:rsidRDefault="0058209A">
      <w:pPr>
        <w:rPr>
          <w:rFonts w:asciiTheme="minorBidi" w:hAnsiTheme="minorBidi"/>
          <w:sz w:val="24"/>
          <w:szCs w:val="24"/>
          <w:u w:val="single"/>
        </w:rPr>
      </w:pPr>
    </w:p>
    <w:p w14:paraId="0A498F63" w14:textId="29A84D53" w:rsidR="0058209A" w:rsidRPr="0058209A" w:rsidRDefault="0058209A">
      <w:pPr>
        <w:rPr>
          <w:rFonts w:asciiTheme="minorBidi" w:hAnsiTheme="minorBidi"/>
          <w:sz w:val="24"/>
          <w:szCs w:val="24"/>
        </w:rPr>
      </w:pPr>
    </w:p>
    <w:p w14:paraId="4CDFB5F8" w14:textId="7F3ACA0C" w:rsidR="0058209A" w:rsidRPr="0058209A" w:rsidRDefault="0058209A" w:rsidP="0058209A">
      <w:pPr>
        <w:pStyle w:val="ListParagraph"/>
        <w:numPr>
          <w:ilvl w:val="0"/>
          <w:numId w:val="4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8209A">
        <w:rPr>
          <w:rFonts w:asciiTheme="minorBidi" w:hAnsiTheme="minorBidi"/>
          <w:sz w:val="24"/>
          <w:szCs w:val="24"/>
        </w:rPr>
        <w:t xml:space="preserve">Select the content that has the class </w:t>
      </w:r>
      <w:r>
        <w:rPr>
          <w:rFonts w:asciiTheme="minorBidi" w:hAnsiTheme="minorBidi"/>
          <w:sz w:val="24"/>
          <w:szCs w:val="24"/>
        </w:rPr>
        <w:t xml:space="preserve">that has the same attribute. </w:t>
      </w:r>
      <w:proofErr w:type="gramStart"/>
      <w:r>
        <w:rPr>
          <w:rFonts w:asciiTheme="minorBidi" w:hAnsiTheme="minorBidi"/>
          <w:sz w:val="24"/>
          <w:szCs w:val="24"/>
        </w:rPr>
        <w:t>[ ]</w:t>
      </w:r>
      <w:proofErr w:type="gramEnd"/>
      <w:r>
        <w:rPr>
          <w:rFonts w:asciiTheme="minorBidi" w:hAnsiTheme="minorBidi"/>
          <w:sz w:val="24"/>
          <w:szCs w:val="24"/>
        </w:rPr>
        <w:t xml:space="preserve"> is used to </w:t>
      </w:r>
      <w:r w:rsidR="00F56F22">
        <w:rPr>
          <w:rFonts w:asciiTheme="minorBidi" w:hAnsiTheme="minorBidi"/>
          <w:sz w:val="24"/>
          <w:szCs w:val="24"/>
        </w:rPr>
        <w:t xml:space="preserve">select an </w:t>
      </w:r>
      <w:proofErr w:type="spellStart"/>
      <w:r w:rsidR="00F56F22">
        <w:rPr>
          <w:rFonts w:asciiTheme="minorBidi" w:hAnsiTheme="minorBidi"/>
          <w:sz w:val="24"/>
          <w:szCs w:val="24"/>
        </w:rPr>
        <w:t>elemnt</w:t>
      </w:r>
      <w:proofErr w:type="spellEnd"/>
      <w:r w:rsidR="00F56F22">
        <w:rPr>
          <w:rFonts w:asciiTheme="minorBidi" w:hAnsiTheme="minorBidi"/>
          <w:sz w:val="24"/>
          <w:szCs w:val="24"/>
        </w:rPr>
        <w:t xml:space="preserve"> with a specific</w:t>
      </w:r>
      <w:r>
        <w:rPr>
          <w:rFonts w:asciiTheme="minorBidi" w:hAnsiTheme="minorBidi"/>
          <w:sz w:val="24"/>
          <w:szCs w:val="24"/>
        </w:rPr>
        <w:t xml:space="preserve"> attribute.</w:t>
      </w:r>
      <w:r w:rsidRPr="0058209A">
        <w:rPr>
          <w:rFonts w:asciiTheme="minorBidi" w:hAnsiTheme="minorBidi"/>
          <w:sz w:val="24"/>
          <w:szCs w:val="24"/>
        </w:rPr>
        <w:t xml:space="preserve"> </w:t>
      </w:r>
    </w:p>
    <w:p w14:paraId="1BA9535C" w14:textId="5D1F71D3" w:rsidR="0058209A" w:rsidRPr="00CB7CCE" w:rsidRDefault="0058209A" w:rsidP="00CB7CCE">
      <w:pPr>
        <w:rPr>
          <w:rFonts w:asciiTheme="minorBidi" w:hAnsiTheme="minorBidi"/>
          <w:sz w:val="24"/>
          <w:szCs w:val="24"/>
          <w:u w:val="single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67982415" wp14:editId="4B03780D">
                <wp:simplePos x="0" y="0"/>
                <wp:positionH relativeFrom="margin">
                  <wp:align>right</wp:align>
                </wp:positionH>
                <wp:positionV relativeFrom="paragraph">
                  <wp:posOffset>89535</wp:posOffset>
                </wp:positionV>
                <wp:extent cx="5944235" cy="3524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235" cy="35242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547745" w14:textId="4BC3C529" w:rsidR="0058209A" w:rsidRPr="009E4045" w:rsidRDefault="0058209A" w:rsidP="00F56F2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querySelect</w:t>
                            </w:r>
                            <w:r w:rsidR="00F56F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r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`</w:t>
                            </w:r>
                            <w:r w:rsidRPr="00FE4F7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tab-content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</w:t>
                            </w:r>
                            <w:r w:rsidRPr="001C0CB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.[</w:t>
                            </w:r>
                            <w:r w:rsidR="00F56F22" w:rsidRPr="001C0CB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${</w:t>
                            </w:r>
                            <w:proofErr w:type="spellStart"/>
                            <w:r w:rsidRPr="001C0CB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ttr</w:t>
                            </w:r>
                            <w:proofErr w:type="spellEnd"/>
                            <w:r w:rsidR="00F56F22" w:rsidRPr="001C0CB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}</w:t>
                            </w:r>
                            <w:r w:rsidRPr="001C0CB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]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`)//</w:t>
                            </w:r>
                            <w:proofErr w:type="spellStart"/>
                            <w:r w:rsidR="00F56F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ttr</w:t>
                            </w:r>
                            <w:proofErr w:type="spellEnd"/>
                            <w:r w:rsidR="00F56F2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s taken from nav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982415" id="Text Box 3" o:spid="_x0000_s1029" type="#_x0000_t202" style="position:absolute;margin-left:416.85pt;margin-top:7.05pt;width:468.05pt;height:27.75pt;z-index:2517637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" fillcolor="#fdfaeb" stroked="f" strokeweight=".5pt">
                <v:textbox inset="2mm">
                  <w:txbxContent>
                    <w:p w14:paraId="2E547745" w14:textId="4BC3C529" w:rsidR="0058209A" w:rsidRPr="009E4045" w:rsidRDefault="0058209A" w:rsidP="00F56F2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document.querySelect</w:t>
                      </w:r>
                      <w:r w:rsidR="00F56F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`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b-content</w:t>
                      </w:r>
                      <w:r w:rsidRPr="00FE4F77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</w:t>
                      </w:r>
                      <w:r w:rsidRPr="001C0CB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.</w:t>
                      </w:r>
                      <w:r w:rsidRPr="001C0CB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[</w:t>
                      </w:r>
                      <w:r w:rsidR="00F56F22" w:rsidRPr="001C0CB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${</w:t>
                      </w:r>
                      <w:r w:rsidRPr="001C0CB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ttr</w:t>
                      </w:r>
                      <w:r w:rsidR="00F56F22" w:rsidRPr="001C0CB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}</w:t>
                      </w:r>
                      <w:r w:rsidRPr="001C0CB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]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`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//</w:t>
                      </w:r>
                      <w:r w:rsidR="00F56F2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ttr is taken from nav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58209A" w:rsidRPr="00CB7CCE" w:rsidSect="00FF7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474CC"/>
    <w:multiLevelType w:val="hybridMultilevel"/>
    <w:tmpl w:val="6A9C8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A35F1"/>
    <w:multiLevelType w:val="hybridMultilevel"/>
    <w:tmpl w:val="5EC05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0447D"/>
    <w:multiLevelType w:val="hybridMultilevel"/>
    <w:tmpl w:val="610CA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AF3964"/>
    <w:multiLevelType w:val="hybridMultilevel"/>
    <w:tmpl w:val="DF1E1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C10EB"/>
    <w:multiLevelType w:val="hybridMultilevel"/>
    <w:tmpl w:val="F370B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5A7500"/>
    <w:multiLevelType w:val="hybridMultilevel"/>
    <w:tmpl w:val="1FCAF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9520F"/>
    <w:multiLevelType w:val="hybridMultilevel"/>
    <w:tmpl w:val="9C1A0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16F71"/>
    <w:multiLevelType w:val="hybridMultilevel"/>
    <w:tmpl w:val="D07A8B46"/>
    <w:lvl w:ilvl="0" w:tplc="9176DC78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1746A1"/>
    <w:multiLevelType w:val="hybridMultilevel"/>
    <w:tmpl w:val="F8A8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4678F"/>
    <w:multiLevelType w:val="hybridMultilevel"/>
    <w:tmpl w:val="3E3E30C4"/>
    <w:lvl w:ilvl="0" w:tplc="41A6F58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2D9326B1"/>
    <w:multiLevelType w:val="hybridMultilevel"/>
    <w:tmpl w:val="052EF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D6475A"/>
    <w:multiLevelType w:val="hybridMultilevel"/>
    <w:tmpl w:val="4718E0AE"/>
    <w:lvl w:ilvl="0" w:tplc="FA3A1A3A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31217"/>
    <w:multiLevelType w:val="hybridMultilevel"/>
    <w:tmpl w:val="66BC9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07FF7"/>
    <w:multiLevelType w:val="hybridMultilevel"/>
    <w:tmpl w:val="E8F21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E22C8"/>
    <w:multiLevelType w:val="hybridMultilevel"/>
    <w:tmpl w:val="F3A23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4215F17"/>
    <w:multiLevelType w:val="hybridMultilevel"/>
    <w:tmpl w:val="885CA6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BC1A45"/>
    <w:multiLevelType w:val="hybridMultilevel"/>
    <w:tmpl w:val="1A06CB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5021E19"/>
    <w:multiLevelType w:val="hybridMultilevel"/>
    <w:tmpl w:val="9DB82B6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7AC597C"/>
    <w:multiLevelType w:val="hybridMultilevel"/>
    <w:tmpl w:val="6A743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15126B"/>
    <w:multiLevelType w:val="hybridMultilevel"/>
    <w:tmpl w:val="7EAAD17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8455390"/>
    <w:multiLevelType w:val="hybridMultilevel"/>
    <w:tmpl w:val="10CA7B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9377C63"/>
    <w:multiLevelType w:val="hybridMultilevel"/>
    <w:tmpl w:val="BA6EB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A10A4B"/>
    <w:multiLevelType w:val="hybridMultilevel"/>
    <w:tmpl w:val="20A8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F877E5"/>
    <w:multiLevelType w:val="hybridMultilevel"/>
    <w:tmpl w:val="BF908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29349B"/>
    <w:multiLevelType w:val="hybridMultilevel"/>
    <w:tmpl w:val="F7621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63EB3"/>
    <w:multiLevelType w:val="hybridMultilevel"/>
    <w:tmpl w:val="B2DA0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CF5B09"/>
    <w:multiLevelType w:val="hybridMultilevel"/>
    <w:tmpl w:val="42B6CE6A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A274B1"/>
    <w:multiLevelType w:val="hybridMultilevel"/>
    <w:tmpl w:val="21B0DE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9EC0150"/>
    <w:multiLevelType w:val="hybridMultilevel"/>
    <w:tmpl w:val="0E924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2F05A9"/>
    <w:multiLevelType w:val="hybridMultilevel"/>
    <w:tmpl w:val="9C107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922DAE"/>
    <w:multiLevelType w:val="hybridMultilevel"/>
    <w:tmpl w:val="88521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726D19"/>
    <w:multiLevelType w:val="hybridMultilevel"/>
    <w:tmpl w:val="35D474BE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984AA3"/>
    <w:multiLevelType w:val="hybridMultilevel"/>
    <w:tmpl w:val="F1587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BC24CF"/>
    <w:multiLevelType w:val="hybridMultilevel"/>
    <w:tmpl w:val="59DCE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D9626A"/>
    <w:multiLevelType w:val="hybridMultilevel"/>
    <w:tmpl w:val="5BD8D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C3043D"/>
    <w:multiLevelType w:val="hybridMultilevel"/>
    <w:tmpl w:val="EC70347A"/>
    <w:lvl w:ilvl="0" w:tplc="6616D1B6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6" w15:restartNumberingAfterBreak="0">
    <w:nsid w:val="68247560"/>
    <w:multiLevelType w:val="hybridMultilevel"/>
    <w:tmpl w:val="5DCE0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33198F"/>
    <w:multiLevelType w:val="hybridMultilevel"/>
    <w:tmpl w:val="55366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2B275C"/>
    <w:multiLevelType w:val="hybridMultilevel"/>
    <w:tmpl w:val="ED1852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38A4412"/>
    <w:multiLevelType w:val="hybridMultilevel"/>
    <w:tmpl w:val="C0DA22C4"/>
    <w:lvl w:ilvl="0" w:tplc="A9802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C86667"/>
    <w:multiLevelType w:val="hybridMultilevel"/>
    <w:tmpl w:val="818A20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6"/>
  </w:num>
  <w:num w:numId="3">
    <w:abstractNumId w:val="25"/>
  </w:num>
  <w:num w:numId="4">
    <w:abstractNumId w:val="8"/>
  </w:num>
  <w:num w:numId="5">
    <w:abstractNumId w:val="24"/>
  </w:num>
  <w:num w:numId="6">
    <w:abstractNumId w:val="28"/>
  </w:num>
  <w:num w:numId="7">
    <w:abstractNumId w:val="13"/>
  </w:num>
  <w:num w:numId="8">
    <w:abstractNumId w:val="27"/>
  </w:num>
  <w:num w:numId="9">
    <w:abstractNumId w:val="22"/>
  </w:num>
  <w:num w:numId="10">
    <w:abstractNumId w:val="37"/>
  </w:num>
  <w:num w:numId="11">
    <w:abstractNumId w:val="20"/>
  </w:num>
  <w:num w:numId="12">
    <w:abstractNumId w:val="12"/>
  </w:num>
  <w:num w:numId="13">
    <w:abstractNumId w:val="6"/>
  </w:num>
  <w:num w:numId="14">
    <w:abstractNumId w:val="14"/>
  </w:num>
  <w:num w:numId="15">
    <w:abstractNumId w:val="30"/>
  </w:num>
  <w:num w:numId="16">
    <w:abstractNumId w:val="38"/>
  </w:num>
  <w:num w:numId="17">
    <w:abstractNumId w:val="19"/>
  </w:num>
  <w:num w:numId="18">
    <w:abstractNumId w:val="29"/>
  </w:num>
  <w:num w:numId="19">
    <w:abstractNumId w:val="4"/>
  </w:num>
  <w:num w:numId="20">
    <w:abstractNumId w:val="33"/>
  </w:num>
  <w:num w:numId="21">
    <w:abstractNumId w:val="15"/>
  </w:num>
  <w:num w:numId="22">
    <w:abstractNumId w:val="17"/>
  </w:num>
  <w:num w:numId="23">
    <w:abstractNumId w:val="40"/>
  </w:num>
  <w:num w:numId="24">
    <w:abstractNumId w:val="36"/>
  </w:num>
  <w:num w:numId="25">
    <w:abstractNumId w:val="10"/>
  </w:num>
  <w:num w:numId="26">
    <w:abstractNumId w:val="3"/>
  </w:num>
  <w:num w:numId="27">
    <w:abstractNumId w:val="32"/>
  </w:num>
  <w:num w:numId="28">
    <w:abstractNumId w:val="23"/>
  </w:num>
  <w:num w:numId="29">
    <w:abstractNumId w:val="5"/>
  </w:num>
  <w:num w:numId="30">
    <w:abstractNumId w:val="9"/>
  </w:num>
  <w:num w:numId="31">
    <w:abstractNumId w:val="7"/>
  </w:num>
  <w:num w:numId="32">
    <w:abstractNumId w:val="11"/>
  </w:num>
  <w:num w:numId="33">
    <w:abstractNumId w:val="0"/>
  </w:num>
  <w:num w:numId="34">
    <w:abstractNumId w:val="34"/>
  </w:num>
  <w:num w:numId="35">
    <w:abstractNumId w:val="39"/>
  </w:num>
  <w:num w:numId="36">
    <w:abstractNumId w:val="31"/>
  </w:num>
  <w:num w:numId="37">
    <w:abstractNumId w:val="35"/>
  </w:num>
  <w:num w:numId="38">
    <w:abstractNumId w:val="21"/>
  </w:num>
  <w:num w:numId="39">
    <w:abstractNumId w:val="1"/>
  </w:num>
  <w:num w:numId="40">
    <w:abstractNumId w:val="18"/>
  </w:num>
  <w:num w:numId="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zYwNbewMDcwtjBU0lEKTi0uzszPAykwNqwFALDVMpwtAAAA"/>
  </w:docVars>
  <w:rsids>
    <w:rsidRoot w:val="00182423"/>
    <w:rsid w:val="0002749B"/>
    <w:rsid w:val="00030321"/>
    <w:rsid w:val="0004463D"/>
    <w:rsid w:val="00061294"/>
    <w:rsid w:val="000669A0"/>
    <w:rsid w:val="00067556"/>
    <w:rsid w:val="0006788A"/>
    <w:rsid w:val="0008107F"/>
    <w:rsid w:val="000817A8"/>
    <w:rsid w:val="00083B6C"/>
    <w:rsid w:val="00083FE4"/>
    <w:rsid w:val="000B33A9"/>
    <w:rsid w:val="000D2F27"/>
    <w:rsid w:val="000D3C70"/>
    <w:rsid w:val="000F73B9"/>
    <w:rsid w:val="00106766"/>
    <w:rsid w:val="00111D00"/>
    <w:rsid w:val="0011390B"/>
    <w:rsid w:val="00122432"/>
    <w:rsid w:val="00125868"/>
    <w:rsid w:val="00131E1C"/>
    <w:rsid w:val="0013617E"/>
    <w:rsid w:val="001373B2"/>
    <w:rsid w:val="0014389D"/>
    <w:rsid w:val="00145285"/>
    <w:rsid w:val="0015359B"/>
    <w:rsid w:val="00182423"/>
    <w:rsid w:val="00184556"/>
    <w:rsid w:val="00184AD9"/>
    <w:rsid w:val="001B33B9"/>
    <w:rsid w:val="001C0CBE"/>
    <w:rsid w:val="001C2365"/>
    <w:rsid w:val="001C40A9"/>
    <w:rsid w:val="001C55FB"/>
    <w:rsid w:val="001C577B"/>
    <w:rsid w:val="001D2117"/>
    <w:rsid w:val="001D3AED"/>
    <w:rsid w:val="001F1417"/>
    <w:rsid w:val="00206171"/>
    <w:rsid w:val="00206C36"/>
    <w:rsid w:val="00207410"/>
    <w:rsid w:val="00212D3C"/>
    <w:rsid w:val="00225AD3"/>
    <w:rsid w:val="00226FD5"/>
    <w:rsid w:val="00232105"/>
    <w:rsid w:val="00234083"/>
    <w:rsid w:val="00251180"/>
    <w:rsid w:val="00251812"/>
    <w:rsid w:val="00266EFF"/>
    <w:rsid w:val="00267AE7"/>
    <w:rsid w:val="00274249"/>
    <w:rsid w:val="002851DB"/>
    <w:rsid w:val="00290D91"/>
    <w:rsid w:val="002A5BCE"/>
    <w:rsid w:val="002A7A27"/>
    <w:rsid w:val="002C1997"/>
    <w:rsid w:val="002C36C6"/>
    <w:rsid w:val="002D402C"/>
    <w:rsid w:val="002E24D5"/>
    <w:rsid w:val="002E3198"/>
    <w:rsid w:val="002F0AB0"/>
    <w:rsid w:val="00305E33"/>
    <w:rsid w:val="0030744C"/>
    <w:rsid w:val="0031602D"/>
    <w:rsid w:val="003171B7"/>
    <w:rsid w:val="003222AD"/>
    <w:rsid w:val="00322510"/>
    <w:rsid w:val="003322D2"/>
    <w:rsid w:val="00343710"/>
    <w:rsid w:val="003440EE"/>
    <w:rsid w:val="00345320"/>
    <w:rsid w:val="00345A85"/>
    <w:rsid w:val="003576B3"/>
    <w:rsid w:val="00360FF5"/>
    <w:rsid w:val="00395A1F"/>
    <w:rsid w:val="003B64C1"/>
    <w:rsid w:val="003B7B07"/>
    <w:rsid w:val="003C0824"/>
    <w:rsid w:val="003C0A23"/>
    <w:rsid w:val="003C4F2F"/>
    <w:rsid w:val="003C5674"/>
    <w:rsid w:val="003D51E9"/>
    <w:rsid w:val="003D679D"/>
    <w:rsid w:val="003F5E90"/>
    <w:rsid w:val="003F6C44"/>
    <w:rsid w:val="0040335D"/>
    <w:rsid w:val="00416E67"/>
    <w:rsid w:val="00421B6D"/>
    <w:rsid w:val="00440EB8"/>
    <w:rsid w:val="00444322"/>
    <w:rsid w:val="00447D07"/>
    <w:rsid w:val="0046598D"/>
    <w:rsid w:val="00467DC2"/>
    <w:rsid w:val="004734F8"/>
    <w:rsid w:val="00475CF2"/>
    <w:rsid w:val="00480148"/>
    <w:rsid w:val="004925C3"/>
    <w:rsid w:val="00496E14"/>
    <w:rsid w:val="004A4C9A"/>
    <w:rsid w:val="004B4E26"/>
    <w:rsid w:val="004E2169"/>
    <w:rsid w:val="004E3670"/>
    <w:rsid w:val="004F6395"/>
    <w:rsid w:val="0052062B"/>
    <w:rsid w:val="00533F12"/>
    <w:rsid w:val="0053748D"/>
    <w:rsid w:val="00574471"/>
    <w:rsid w:val="0057758D"/>
    <w:rsid w:val="0058209A"/>
    <w:rsid w:val="0058232E"/>
    <w:rsid w:val="00596887"/>
    <w:rsid w:val="005A1839"/>
    <w:rsid w:val="005A5456"/>
    <w:rsid w:val="005D53A6"/>
    <w:rsid w:val="005E2689"/>
    <w:rsid w:val="006062AC"/>
    <w:rsid w:val="00613249"/>
    <w:rsid w:val="00613782"/>
    <w:rsid w:val="00631367"/>
    <w:rsid w:val="006335F5"/>
    <w:rsid w:val="006357CE"/>
    <w:rsid w:val="0064752D"/>
    <w:rsid w:val="006518A7"/>
    <w:rsid w:val="006527F7"/>
    <w:rsid w:val="00660C05"/>
    <w:rsid w:val="00674E92"/>
    <w:rsid w:val="006902D8"/>
    <w:rsid w:val="006947F7"/>
    <w:rsid w:val="006A538E"/>
    <w:rsid w:val="006A66E5"/>
    <w:rsid w:val="006B2252"/>
    <w:rsid w:val="006B595B"/>
    <w:rsid w:val="006C1DD7"/>
    <w:rsid w:val="006D17F4"/>
    <w:rsid w:val="006D6B10"/>
    <w:rsid w:val="006F1457"/>
    <w:rsid w:val="0070293E"/>
    <w:rsid w:val="007054DA"/>
    <w:rsid w:val="00714CC7"/>
    <w:rsid w:val="00726A77"/>
    <w:rsid w:val="00731664"/>
    <w:rsid w:val="00734E87"/>
    <w:rsid w:val="00735C83"/>
    <w:rsid w:val="00735DF7"/>
    <w:rsid w:val="00736D5A"/>
    <w:rsid w:val="00744787"/>
    <w:rsid w:val="0074705F"/>
    <w:rsid w:val="00763A50"/>
    <w:rsid w:val="007955C5"/>
    <w:rsid w:val="007A3A1D"/>
    <w:rsid w:val="007A5E4A"/>
    <w:rsid w:val="007B2259"/>
    <w:rsid w:val="007B307C"/>
    <w:rsid w:val="007B5BAA"/>
    <w:rsid w:val="007B5E70"/>
    <w:rsid w:val="007C1145"/>
    <w:rsid w:val="007D0B32"/>
    <w:rsid w:val="007D20C1"/>
    <w:rsid w:val="007F3D04"/>
    <w:rsid w:val="007F42B0"/>
    <w:rsid w:val="007F7A59"/>
    <w:rsid w:val="0081488C"/>
    <w:rsid w:val="00815270"/>
    <w:rsid w:val="0083256E"/>
    <w:rsid w:val="00833F41"/>
    <w:rsid w:val="0083475B"/>
    <w:rsid w:val="00841C64"/>
    <w:rsid w:val="00844571"/>
    <w:rsid w:val="00846170"/>
    <w:rsid w:val="008545D9"/>
    <w:rsid w:val="008728B3"/>
    <w:rsid w:val="00885438"/>
    <w:rsid w:val="00885D04"/>
    <w:rsid w:val="00886772"/>
    <w:rsid w:val="008867F1"/>
    <w:rsid w:val="008938F6"/>
    <w:rsid w:val="008A6B18"/>
    <w:rsid w:val="008A6EA4"/>
    <w:rsid w:val="008B4A17"/>
    <w:rsid w:val="008F68E7"/>
    <w:rsid w:val="0090757B"/>
    <w:rsid w:val="00915CA2"/>
    <w:rsid w:val="009239BA"/>
    <w:rsid w:val="00926007"/>
    <w:rsid w:val="00931BF6"/>
    <w:rsid w:val="0094304D"/>
    <w:rsid w:val="00944946"/>
    <w:rsid w:val="00951B49"/>
    <w:rsid w:val="00954646"/>
    <w:rsid w:val="00956978"/>
    <w:rsid w:val="00961252"/>
    <w:rsid w:val="0096139D"/>
    <w:rsid w:val="00971C69"/>
    <w:rsid w:val="00986F96"/>
    <w:rsid w:val="009B6CF7"/>
    <w:rsid w:val="009C11AF"/>
    <w:rsid w:val="009D23A3"/>
    <w:rsid w:val="009D39C4"/>
    <w:rsid w:val="009E4045"/>
    <w:rsid w:val="009E71EB"/>
    <w:rsid w:val="00A13270"/>
    <w:rsid w:val="00A2583F"/>
    <w:rsid w:val="00A308ED"/>
    <w:rsid w:val="00A60A8E"/>
    <w:rsid w:val="00A70E85"/>
    <w:rsid w:val="00A74F96"/>
    <w:rsid w:val="00A812F9"/>
    <w:rsid w:val="00A816D3"/>
    <w:rsid w:val="00A8791F"/>
    <w:rsid w:val="00A87D11"/>
    <w:rsid w:val="00A92C5C"/>
    <w:rsid w:val="00A9361D"/>
    <w:rsid w:val="00AA1177"/>
    <w:rsid w:val="00AB388C"/>
    <w:rsid w:val="00AC45C1"/>
    <w:rsid w:val="00AD08B4"/>
    <w:rsid w:val="00B00167"/>
    <w:rsid w:val="00B0103E"/>
    <w:rsid w:val="00B171E6"/>
    <w:rsid w:val="00B24682"/>
    <w:rsid w:val="00B32C60"/>
    <w:rsid w:val="00B32E97"/>
    <w:rsid w:val="00B37ABB"/>
    <w:rsid w:val="00B433B4"/>
    <w:rsid w:val="00B47177"/>
    <w:rsid w:val="00B51B98"/>
    <w:rsid w:val="00B63ED1"/>
    <w:rsid w:val="00B721F4"/>
    <w:rsid w:val="00B77374"/>
    <w:rsid w:val="00BB3984"/>
    <w:rsid w:val="00BC3134"/>
    <w:rsid w:val="00BC65FC"/>
    <w:rsid w:val="00BD065D"/>
    <w:rsid w:val="00BD11A7"/>
    <w:rsid w:val="00BD4B54"/>
    <w:rsid w:val="00BE12F2"/>
    <w:rsid w:val="00BF25D8"/>
    <w:rsid w:val="00BF69F1"/>
    <w:rsid w:val="00C245CC"/>
    <w:rsid w:val="00C26589"/>
    <w:rsid w:val="00C340F4"/>
    <w:rsid w:val="00C60C60"/>
    <w:rsid w:val="00C62F8B"/>
    <w:rsid w:val="00C83431"/>
    <w:rsid w:val="00CA45F1"/>
    <w:rsid w:val="00CA60F9"/>
    <w:rsid w:val="00CB7CCE"/>
    <w:rsid w:val="00CC04F3"/>
    <w:rsid w:val="00CC263D"/>
    <w:rsid w:val="00CD2685"/>
    <w:rsid w:val="00CD51AC"/>
    <w:rsid w:val="00CD719B"/>
    <w:rsid w:val="00CF0F68"/>
    <w:rsid w:val="00CF10B1"/>
    <w:rsid w:val="00CF27F1"/>
    <w:rsid w:val="00CF643C"/>
    <w:rsid w:val="00D0493B"/>
    <w:rsid w:val="00D04D63"/>
    <w:rsid w:val="00D22A11"/>
    <w:rsid w:val="00D30960"/>
    <w:rsid w:val="00D31006"/>
    <w:rsid w:val="00D40E97"/>
    <w:rsid w:val="00D4376D"/>
    <w:rsid w:val="00D45486"/>
    <w:rsid w:val="00D45DB0"/>
    <w:rsid w:val="00D462E2"/>
    <w:rsid w:val="00D63AF9"/>
    <w:rsid w:val="00D660F4"/>
    <w:rsid w:val="00D67E6B"/>
    <w:rsid w:val="00D92659"/>
    <w:rsid w:val="00D96E48"/>
    <w:rsid w:val="00DA2A68"/>
    <w:rsid w:val="00DB0C59"/>
    <w:rsid w:val="00DB5955"/>
    <w:rsid w:val="00DC01BC"/>
    <w:rsid w:val="00DC01F5"/>
    <w:rsid w:val="00DC4260"/>
    <w:rsid w:val="00DD3720"/>
    <w:rsid w:val="00DE40FD"/>
    <w:rsid w:val="00DF26DD"/>
    <w:rsid w:val="00E12A5C"/>
    <w:rsid w:val="00E20264"/>
    <w:rsid w:val="00E21231"/>
    <w:rsid w:val="00E30D40"/>
    <w:rsid w:val="00E45017"/>
    <w:rsid w:val="00E50D56"/>
    <w:rsid w:val="00E55D29"/>
    <w:rsid w:val="00E66517"/>
    <w:rsid w:val="00E70638"/>
    <w:rsid w:val="00E7098B"/>
    <w:rsid w:val="00E70F0A"/>
    <w:rsid w:val="00E81569"/>
    <w:rsid w:val="00E91FB7"/>
    <w:rsid w:val="00EA6934"/>
    <w:rsid w:val="00EC7470"/>
    <w:rsid w:val="00ED6DAC"/>
    <w:rsid w:val="00EE7143"/>
    <w:rsid w:val="00F02A6B"/>
    <w:rsid w:val="00F1276C"/>
    <w:rsid w:val="00F15525"/>
    <w:rsid w:val="00F3514C"/>
    <w:rsid w:val="00F56F22"/>
    <w:rsid w:val="00F57B60"/>
    <w:rsid w:val="00F618EE"/>
    <w:rsid w:val="00F63314"/>
    <w:rsid w:val="00F65603"/>
    <w:rsid w:val="00F772EA"/>
    <w:rsid w:val="00F834EB"/>
    <w:rsid w:val="00F84884"/>
    <w:rsid w:val="00F87CAC"/>
    <w:rsid w:val="00F93CF5"/>
    <w:rsid w:val="00F948AB"/>
    <w:rsid w:val="00F94FEA"/>
    <w:rsid w:val="00FA41A0"/>
    <w:rsid w:val="00FA44B8"/>
    <w:rsid w:val="00FA7873"/>
    <w:rsid w:val="00FB6F60"/>
    <w:rsid w:val="00FC4790"/>
    <w:rsid w:val="00FE1796"/>
    <w:rsid w:val="00FE2568"/>
    <w:rsid w:val="00FE4F77"/>
    <w:rsid w:val="00FF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956B28"/>
  <w15:chartTrackingRefBased/>
  <w15:docId w15:val="{BE6FC94E-F63A-4AD5-A1D0-D1A092F28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F0A"/>
  </w:style>
  <w:style w:type="paragraph" w:styleId="Heading1">
    <w:name w:val="heading 1"/>
    <w:basedOn w:val="Normal"/>
    <w:next w:val="Normal"/>
    <w:link w:val="Heading1Char"/>
    <w:uiPriority w:val="9"/>
    <w:qFormat/>
    <w:rsid w:val="00885D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951B4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A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7DC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51B4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131E1C"/>
    <w:rPr>
      <w:color w:val="605E5C"/>
      <w:shd w:val="clear" w:color="auto" w:fill="E1DFDD"/>
    </w:rPr>
  </w:style>
  <w:style w:type="paragraph" w:customStyle="1" w:styleId="Style1">
    <w:name w:val="Style1"/>
    <w:basedOn w:val="Heading1"/>
    <w:next w:val="Normal"/>
    <w:link w:val="Style1Char"/>
    <w:qFormat/>
    <w:rsid w:val="00885D04"/>
    <w:pPr>
      <w:spacing w:after="120" w:line="324" w:lineRule="auto"/>
      <w:jc w:val="both"/>
    </w:pPr>
    <w:rPr>
      <w:rFonts w:asciiTheme="minorBidi" w:hAnsiTheme="minorBidi"/>
      <w:b/>
      <w:bCs/>
      <w:color w:val="FA06AE"/>
    </w:rPr>
  </w:style>
  <w:style w:type="character" w:customStyle="1" w:styleId="Heading1Char">
    <w:name w:val="Heading 1 Char"/>
    <w:basedOn w:val="DefaultParagraphFont"/>
    <w:link w:val="Heading1"/>
    <w:uiPriority w:val="9"/>
    <w:rsid w:val="00885D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Char">
    <w:name w:val="Style1 Char"/>
    <w:basedOn w:val="Heading1Char"/>
    <w:link w:val="Style1"/>
    <w:rsid w:val="00885D04"/>
    <w:rPr>
      <w:rFonts w:asciiTheme="minorBidi" w:eastAsiaTheme="majorEastAsia" w:hAnsiTheme="minorBidi" w:cstheme="majorBidi"/>
      <w:b/>
      <w:bCs/>
      <w:color w:val="FA06AE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57447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66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9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7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1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5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1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1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5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7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4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8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81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8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1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2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4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9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2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0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38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8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5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eveloper.mozilla.org/en-US/docs/Web/API/HTMLElement/dataset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E8DA5-6857-4595-B775-1B6FDA299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19</cp:revision>
  <dcterms:created xsi:type="dcterms:W3CDTF">2021-11-28T17:19:00Z</dcterms:created>
  <dcterms:modified xsi:type="dcterms:W3CDTF">2021-11-29T20:58:00Z</dcterms:modified>
</cp:coreProperties>
</file>